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cuir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/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EUH208 - Zawiera pentadecan-15-olid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,442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masy ciała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trahydro-2-isobutyl-4-methyl-pyran-4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3500-71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05-04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54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ntadecan-15-ol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02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5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fa-cedre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9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iołowe. aromatyczny. Cypr. Drewnia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EU Method B.1 tris (Acute Oral Toxicity - Acute Toxic Class Method)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EU Method B.3 (Acute Toxicity (Dermal))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EU Method B.1 (Acute Toxicity (Oral))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≥ 10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masy ciała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25 mg/kg masy ciała Animal: rat, Guideline: OECD Guideline 407 (Repeated Dose 28-Day Oral Toxicity Study in Rodents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11 (Subchronic Dermal Toxicity: 90-Day Study), Guideline: EU Method B.28 (Sub-Chronic Dermal Toxicity Test: 90-Day Repeated Dermal Dose Study Using Rodent Specie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ui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797 mg/l Test organisms (species): Oncorhynchus mykiss (previous name: Salmo gairdneri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17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47 mg/l Test organisms (species): Desmodesmus subspicatus (previous name: Scenedesmus subspicatus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27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27 mg/l Test organisms (species): Pimephales promelas Duration: '33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32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ui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fa-cedren (469-6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tetrahydro-2-isobutyl-4-methyl-pyran-4-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icity (oral), Category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pentadecan-15-olid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uir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uir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.04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8B9EB30-FF03-4C67-88D8-45F73486DBC8}"/>
</file>

<file path=customXml/itemProps3.xml><?xml version="1.0" encoding="utf-8"?>
<ds:datastoreItem xmlns:ds="http://schemas.openxmlformats.org/officeDocument/2006/customXml" ds:itemID="{851F496E-6978-4D12-8C23-B677D482BF10}"/>
</file>

<file path=customXml/itemProps4.xml><?xml version="1.0" encoding="utf-8"?>
<ds:datastoreItem xmlns:ds="http://schemas.openxmlformats.org/officeDocument/2006/customXml" ds:itemID="{64A0370F-1EEA-4B8A-BB22-9CD00B6508E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